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486DD2" w14:textId="77777777" w:rsidR="005E0541" w:rsidRPr="002C25D8" w:rsidRDefault="005E0541" w:rsidP="005E0541">
      <w:pPr>
        <w:pStyle w:val="a3"/>
        <w:rPr>
          <w:rFonts w:ascii="Trebuchet MS" w:hAnsi="Trebuchet MS" w:cs="Trebuchet MS"/>
          <w:lang w:val="id-ID"/>
        </w:rPr>
      </w:pPr>
      <w:bookmarkStart w:id="0" w:name="_GoBack"/>
      <w:bookmarkEnd w:id="0"/>
      <w:r w:rsidRPr="00C23EF9">
        <w:rPr>
          <w:rFonts w:ascii="Trebuchet MS" w:hAnsi="Trebuchet MS" w:cs="Trebuchet MS"/>
          <w:lang w:val="sv-SE"/>
        </w:rPr>
        <w:t xml:space="preserve">SURAT </w:t>
      </w:r>
      <w:r w:rsidR="007A6E91">
        <w:rPr>
          <w:rFonts w:ascii="Trebuchet MS" w:hAnsi="Trebuchet MS" w:cs="Trebuchet MS"/>
          <w:lang w:val="id-ID"/>
        </w:rPr>
        <w:t>TUGAS</w:t>
      </w:r>
    </w:p>
    <w:p w14:paraId="61A9FC0F" w14:textId="6B29FF57" w:rsidR="005E0541" w:rsidRPr="0064030C" w:rsidRDefault="005E0541" w:rsidP="005E0541">
      <w:pPr>
        <w:jc w:val="center"/>
        <w:rPr>
          <w:rFonts w:ascii="Trebuchet MS" w:hAnsi="Trebuchet MS" w:cs="Trebuchet MS"/>
          <w:sz w:val="20"/>
          <w:szCs w:val="20"/>
          <w:lang w:val="id-ID"/>
        </w:rPr>
      </w:pPr>
      <w:r w:rsidRPr="004413A1">
        <w:rPr>
          <w:rFonts w:ascii="Trebuchet MS" w:hAnsi="Trebuchet MS" w:cs="Trebuchet MS"/>
          <w:sz w:val="20"/>
          <w:szCs w:val="20"/>
          <w:lang w:val="sv-SE"/>
        </w:rPr>
        <w:t>Nomor:</w:t>
      </w:r>
      <w:r w:rsidR="00E15140">
        <w:rPr>
          <w:rFonts w:ascii="Trebuchet MS" w:hAnsi="Trebuchet MS" w:cs="Trebuchet MS"/>
          <w:sz w:val="20"/>
          <w:szCs w:val="20"/>
          <w:lang w:val="sv-SE"/>
        </w:rPr>
        <w:t xml:space="preserve"> </w:t>
      </w:r>
      <w:r w:rsidR="0064030C" w:rsidRPr="00E15140">
        <w:rPr>
          <w:rFonts w:ascii="Trebuchet MS" w:hAnsi="Trebuchet MS" w:cs="Trebuchet MS"/>
          <w:noProof/>
          <w:color w:val="FF0000"/>
          <w:sz w:val="20"/>
          <w:szCs w:val="20"/>
          <w:lang w:val="id-ID"/>
        </w:rPr>
        <w:t>...</w:t>
      </w:r>
      <w:r w:rsidRPr="00E15140">
        <w:rPr>
          <w:rFonts w:ascii="Trebuchet MS" w:hAnsi="Trebuchet MS" w:cs="Trebuchet MS"/>
          <w:color w:val="FF0000"/>
          <w:sz w:val="20"/>
          <w:szCs w:val="20"/>
          <w:lang w:val="sv-SE"/>
        </w:rPr>
        <w:t xml:space="preserve"> </w:t>
      </w:r>
      <w:r w:rsidRPr="004413A1">
        <w:rPr>
          <w:rFonts w:ascii="Trebuchet MS" w:hAnsi="Trebuchet MS" w:cs="Trebuchet MS"/>
          <w:sz w:val="20"/>
          <w:szCs w:val="20"/>
          <w:lang w:val="sv-SE"/>
        </w:rPr>
        <w:t>/</w:t>
      </w:r>
      <w:r w:rsidRPr="004413A1">
        <w:rPr>
          <w:rFonts w:ascii="Trebuchet MS" w:hAnsi="Trebuchet MS" w:cs="Trebuchet MS"/>
          <w:sz w:val="20"/>
          <w:szCs w:val="20"/>
          <w:lang w:val="id-ID"/>
        </w:rPr>
        <w:t>PL</w:t>
      </w:r>
      <w:r w:rsidRPr="004413A1">
        <w:rPr>
          <w:rFonts w:ascii="Trebuchet MS" w:hAnsi="Trebuchet MS" w:cs="Trebuchet MS"/>
          <w:sz w:val="20"/>
          <w:szCs w:val="20"/>
          <w:lang w:val="sv-SE"/>
        </w:rPr>
        <w:t>1</w:t>
      </w:r>
      <w:r w:rsidRPr="004413A1">
        <w:rPr>
          <w:rFonts w:ascii="Trebuchet MS" w:hAnsi="Trebuchet MS" w:cs="Trebuchet MS"/>
          <w:sz w:val="20"/>
          <w:szCs w:val="20"/>
          <w:lang w:val="id-ID"/>
        </w:rPr>
        <w:t>9</w:t>
      </w:r>
      <w:r w:rsidR="0064030C">
        <w:rPr>
          <w:rFonts w:ascii="Trebuchet MS" w:hAnsi="Trebuchet MS" w:cs="Trebuchet MS"/>
          <w:sz w:val="20"/>
          <w:szCs w:val="20"/>
          <w:lang w:val="id-ID"/>
        </w:rPr>
        <w:t>.</w:t>
      </w:r>
      <w:r w:rsidR="00E15140">
        <w:rPr>
          <w:rFonts w:ascii="Trebuchet MS" w:hAnsi="Trebuchet MS" w:cs="Trebuchet MS"/>
          <w:sz w:val="20"/>
          <w:szCs w:val="20"/>
        </w:rPr>
        <w:t>11</w:t>
      </w:r>
      <w:r w:rsidRPr="004413A1">
        <w:rPr>
          <w:rFonts w:ascii="Trebuchet MS" w:hAnsi="Trebuchet MS" w:cs="Trebuchet MS"/>
          <w:sz w:val="20"/>
          <w:szCs w:val="20"/>
          <w:lang w:val="id-ID"/>
        </w:rPr>
        <w:t>/P</w:t>
      </w:r>
      <w:r w:rsidR="00E15140">
        <w:rPr>
          <w:rFonts w:ascii="Trebuchet MS" w:hAnsi="Trebuchet MS" w:cs="Trebuchet MS"/>
          <w:sz w:val="20"/>
          <w:szCs w:val="20"/>
        </w:rPr>
        <w:t>G</w:t>
      </w:r>
      <w:r w:rsidRPr="004413A1">
        <w:rPr>
          <w:rFonts w:ascii="Trebuchet MS" w:hAnsi="Trebuchet MS" w:cs="Trebuchet MS"/>
          <w:sz w:val="20"/>
          <w:szCs w:val="20"/>
          <w:lang w:val="sv-SE"/>
        </w:rPr>
        <w:t>/20</w:t>
      </w:r>
      <w:r w:rsidR="00E15140">
        <w:rPr>
          <w:rFonts w:ascii="Trebuchet MS" w:hAnsi="Trebuchet MS" w:cs="Trebuchet MS"/>
          <w:sz w:val="20"/>
          <w:szCs w:val="20"/>
          <w:lang w:val="sv-SE"/>
        </w:rPr>
        <w:t>20</w:t>
      </w:r>
    </w:p>
    <w:p w14:paraId="5137C56F" w14:textId="77777777" w:rsidR="005E0541" w:rsidRDefault="005E0541" w:rsidP="005E0541">
      <w:pPr>
        <w:rPr>
          <w:rFonts w:ascii="Trebuchet MS" w:hAnsi="Trebuchet MS" w:cs="Trebuchet MS"/>
          <w:sz w:val="20"/>
          <w:szCs w:val="20"/>
          <w:lang w:val="sv-SE"/>
        </w:rPr>
      </w:pPr>
    </w:p>
    <w:p w14:paraId="639E0212" w14:textId="77777777" w:rsidR="005E0541" w:rsidRDefault="005E0541" w:rsidP="005E0541">
      <w:pPr>
        <w:rPr>
          <w:rFonts w:ascii="Trebuchet MS" w:hAnsi="Trebuchet MS" w:cs="Trebuchet MS"/>
          <w:sz w:val="20"/>
          <w:szCs w:val="20"/>
          <w:lang w:val="sv-SE"/>
        </w:rPr>
      </w:pPr>
    </w:p>
    <w:tbl>
      <w:tblPr>
        <w:tblW w:w="13042" w:type="dxa"/>
        <w:tblBorders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2"/>
        <w:gridCol w:w="1275"/>
        <w:gridCol w:w="285"/>
        <w:gridCol w:w="3545"/>
        <w:gridCol w:w="282"/>
        <w:gridCol w:w="427"/>
        <w:gridCol w:w="2869"/>
        <w:gridCol w:w="3827"/>
      </w:tblGrid>
      <w:tr w:rsidR="005E0541" w:rsidRPr="00137FA8" w14:paraId="2045AD09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tcBorders>
              <w:bottom w:val="nil"/>
            </w:tcBorders>
            <w:shd w:val="clear" w:color="auto" w:fill="auto"/>
            <w:vAlign w:val="center"/>
          </w:tcPr>
          <w:p w14:paraId="3FC26912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Ya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ng bertanda tangan di bawah ini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5E0541" w:rsidRPr="00137FA8" w14:paraId="60EC7160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shd w:val="clear" w:color="auto" w:fill="auto"/>
          </w:tcPr>
          <w:p w14:paraId="2C0BEF6A" w14:textId="77777777" w:rsidR="005E0541" w:rsidRPr="00137FA8" w:rsidRDefault="005E0541" w:rsidP="007B1491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39577BD3" w14:textId="77777777" w:rsidTr="0073583B">
        <w:trPr>
          <w:gridAfter w:val="1"/>
          <w:wAfter w:w="3827" w:type="dxa"/>
        </w:trPr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69C64EBB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7C75A7C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5E73F3C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0371A1C4" w14:textId="4A5AC5CB" w:rsidR="005E0541" w:rsidRPr="00137FA8" w:rsidRDefault="00E15140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5E0541" w:rsidRPr="00137FA8" w14:paraId="255B5EC2" w14:textId="77777777" w:rsidTr="0073583B">
        <w:trPr>
          <w:gridAfter w:val="1"/>
          <w:wAfter w:w="3827" w:type="dxa"/>
        </w:trPr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6C361A27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2963576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IP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78DF445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6BE0AD0B" w14:textId="25578595" w:rsidR="005E0541" w:rsidRPr="00137FA8" w:rsidRDefault="00E15140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  <w:tr w:rsidR="005E0541" w:rsidRPr="00137FA8" w14:paraId="246EAF78" w14:textId="77777777" w:rsidTr="0073583B">
        <w:trPr>
          <w:gridAfter w:val="1"/>
          <w:wAfter w:w="3827" w:type="dxa"/>
        </w:trPr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3D4EF159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88DB801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abatan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FD8BB95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08A105F8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Kepala Pusat Penelitian dan Pengabdian kepada Masyarakat 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Politekni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k Perkapalan Negeri Surabaya</w:t>
            </w:r>
          </w:p>
        </w:tc>
      </w:tr>
      <w:tr w:rsidR="005E0541" w:rsidRPr="00137FA8" w14:paraId="6BD85E31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shd w:val="clear" w:color="auto" w:fill="auto"/>
          </w:tcPr>
          <w:p w14:paraId="454E6729" w14:textId="77777777" w:rsidR="005E0541" w:rsidRPr="00137FA8" w:rsidRDefault="005E0541" w:rsidP="007B1491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01B7AA53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shd w:val="clear" w:color="auto" w:fill="auto"/>
            <w:vAlign w:val="center"/>
          </w:tcPr>
          <w:p w14:paraId="66A276E2" w14:textId="77777777" w:rsidR="005E0541" w:rsidRPr="004A2008" w:rsidRDefault="00140695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Menugaskan</w:t>
            </w:r>
            <w:r w:rsidR="005E0541"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staf pengajar Politeknik Perkapalan Negeri Surabaya</w:t>
            </w:r>
            <w:r w:rsidR="004A2008">
              <w:rPr>
                <w:rFonts w:ascii="Trebuchet MS" w:hAnsi="Trebuchet MS" w:cs="Trebuchet MS"/>
                <w:sz w:val="20"/>
                <w:szCs w:val="20"/>
                <w:lang w:val="id-ID"/>
              </w:rPr>
              <w:t>;</w:t>
            </w:r>
          </w:p>
        </w:tc>
      </w:tr>
      <w:tr w:rsidR="005E0541" w:rsidRPr="00137FA8" w14:paraId="774BB65B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tcBorders>
              <w:bottom w:val="nil"/>
            </w:tcBorders>
            <w:shd w:val="clear" w:color="auto" w:fill="auto"/>
          </w:tcPr>
          <w:p w14:paraId="7E0DED0B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0C57B3FA" w14:textId="77777777" w:rsidTr="0073583B">
        <w:trPr>
          <w:gridAfter w:val="1"/>
          <w:wAfter w:w="3827" w:type="dxa"/>
        </w:trPr>
        <w:tc>
          <w:tcPr>
            <w:tcW w:w="59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9FBF77" w14:textId="77777777" w:rsidR="005E0541" w:rsidRPr="00137FA8" w:rsidRDefault="005E0541" w:rsidP="0073583B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80FC31" w14:textId="77777777" w:rsidR="005E0541" w:rsidRPr="007A6E91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urusan</w:t>
            </w:r>
            <w:r w:rsidR="007A6E91">
              <w:rPr>
                <w:rFonts w:ascii="Trebuchet MS" w:hAnsi="Trebuchet MS" w:cs="Trebuchet MS"/>
                <w:sz w:val="20"/>
                <w:szCs w:val="20"/>
                <w:lang w:val="id-ID"/>
              </w:rPr>
              <w:t>/Prodi</w:t>
            </w:r>
          </w:p>
        </w:tc>
      </w:tr>
      <w:tr w:rsidR="005E0541" w:rsidRPr="00137FA8" w14:paraId="6D9B2ABE" w14:textId="77777777" w:rsidTr="0073583B">
        <w:trPr>
          <w:gridAfter w:val="1"/>
          <w:wAfter w:w="3827" w:type="dxa"/>
          <w:trHeight w:val="80"/>
        </w:trPr>
        <w:tc>
          <w:tcPr>
            <w:tcW w:w="921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A03EEF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2554EEE0" w14:textId="77777777" w:rsidTr="0073583B">
        <w:trPr>
          <w:gridAfter w:val="1"/>
          <w:wAfter w:w="3827" w:type="dxa"/>
        </w:trPr>
        <w:tc>
          <w:tcPr>
            <w:tcW w:w="1807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4C3A5A5" w14:textId="77777777" w:rsidR="005E0541" w:rsidRPr="0073583B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fi-FI"/>
              </w:rPr>
              <w:t>Penuli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s 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B69711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3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CE1ED9" w14:textId="77777777" w:rsidR="005E0541" w:rsidRPr="00E15140" w:rsidRDefault="0073583B" w:rsidP="0073583B">
            <w:pPr>
              <w:pStyle w:val="ac"/>
              <w:numPr>
                <w:ilvl w:val="0"/>
                <w:numId w:val="1"/>
              </w:num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</w:pPr>
            <w:r w:rsidRPr="00E15140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id-ID"/>
              </w:rPr>
              <w:t>Deny Oktavina Radianto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824319" w14:textId="77777777" w:rsidR="005E0541" w:rsidRPr="00E15140" w:rsidRDefault="0073583B" w:rsidP="007B1491">
            <w:p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</w:pPr>
            <w:r w:rsidRPr="00E15140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id-ID"/>
              </w:rPr>
              <w:t>Teknik Bangunan Kapal</w:t>
            </w:r>
          </w:p>
        </w:tc>
      </w:tr>
      <w:tr w:rsidR="005E0541" w:rsidRPr="00137FA8" w14:paraId="5605798A" w14:textId="77777777" w:rsidTr="0073583B">
        <w:trPr>
          <w:gridAfter w:val="1"/>
          <w:wAfter w:w="3827" w:type="dxa"/>
        </w:trPr>
        <w:tc>
          <w:tcPr>
            <w:tcW w:w="1807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65CC437" w14:textId="77777777" w:rsidR="005E0541" w:rsidRPr="0073583B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E05EB3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9DE860" w14:textId="77777777" w:rsidR="005E0541" w:rsidRPr="00E15140" w:rsidRDefault="0073583B" w:rsidP="0073583B">
            <w:pPr>
              <w:pStyle w:val="ac"/>
              <w:numPr>
                <w:ilvl w:val="0"/>
                <w:numId w:val="1"/>
              </w:num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</w:rPr>
            </w:pPr>
            <w:r w:rsidRPr="00E15140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id-ID"/>
              </w:rPr>
              <w:t>Danang Adi Wicaksono</w:t>
            </w:r>
            <w:r w:rsidR="005E0541" w:rsidRPr="00E15140"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  <w:t>.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E85B5A" w14:textId="77777777" w:rsidR="005E0541" w:rsidRPr="00E15140" w:rsidRDefault="005E0541" w:rsidP="0073583B">
            <w:pPr>
              <w:jc w:val="left"/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</w:pPr>
            <w:r w:rsidRPr="00E15140"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  <w:t xml:space="preserve">Teknik </w:t>
            </w:r>
            <w:r w:rsidR="0073583B" w:rsidRPr="00E15140"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id-ID"/>
              </w:rPr>
              <w:t>Bangunan</w:t>
            </w:r>
            <w:r w:rsidRPr="00E15140"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  <w:t xml:space="preserve"> Kapal</w:t>
            </w:r>
          </w:p>
        </w:tc>
      </w:tr>
      <w:tr w:rsidR="0073583B" w:rsidRPr="00137FA8" w14:paraId="07B9A36D" w14:textId="77777777" w:rsidTr="0073583B">
        <w:tc>
          <w:tcPr>
            <w:tcW w:w="18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148810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Sumber Dana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B49AFD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3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AAB933" w14:textId="77777777" w:rsidR="0073583B" w:rsidRPr="00E15140" w:rsidRDefault="0073583B" w:rsidP="0073583B">
            <w:pPr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</w:pPr>
            <w:r w:rsidRPr="00E15140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id-ID"/>
              </w:rPr>
              <w:t>Mandiri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8F9279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F30798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</w:p>
        </w:tc>
        <w:tc>
          <w:tcPr>
            <w:tcW w:w="3827" w:type="dxa"/>
            <w:vAlign w:val="center"/>
          </w:tcPr>
          <w:p w14:paraId="507731AD" w14:textId="77777777" w:rsidR="0073583B" w:rsidRPr="007A6E91" w:rsidRDefault="0073583B" w:rsidP="0073583B">
            <w:pPr>
              <w:jc w:val="left"/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</w:pPr>
          </w:p>
        </w:tc>
      </w:tr>
      <w:tr w:rsidR="0073583B" w:rsidRPr="00137FA8" w14:paraId="0891B100" w14:textId="77777777" w:rsidTr="0073583B">
        <w:trPr>
          <w:gridAfter w:val="1"/>
          <w:wAfter w:w="3827" w:type="dxa"/>
          <w:trHeight w:val="409"/>
        </w:trPr>
        <w:tc>
          <w:tcPr>
            <w:tcW w:w="921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F3D73" w14:textId="77777777" w:rsidR="00E43806" w:rsidRDefault="00E43806" w:rsidP="0073583B">
            <w:pPr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</w:p>
          <w:p w14:paraId="7EA54F19" w14:textId="77777777" w:rsidR="0073583B" w:rsidRDefault="0073583B" w:rsidP="0073583B">
            <w:pP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Untuk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sv-SE"/>
              </w:rPr>
              <w:t>melak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id-ID"/>
              </w:rPr>
              <w:t>sankan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id-ID"/>
              </w:rPr>
              <w:t>penelitian dengan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Menulis Jurnal Ilmiah Nasional:</w:t>
            </w:r>
          </w:p>
          <w:p w14:paraId="26D868B2" w14:textId="77777777" w:rsidR="00E43806" w:rsidRDefault="00E43806" w:rsidP="0073583B">
            <w:pP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</w:p>
          <w:tbl>
            <w:tblPr>
              <w:tblStyle w:val="aa"/>
              <w:tblW w:w="0" w:type="auto"/>
              <w:tblInd w:w="31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17"/>
              <w:gridCol w:w="7256"/>
            </w:tblGrid>
            <w:tr w:rsidR="0073583B" w14:paraId="17F9CEF7" w14:textId="77777777" w:rsidTr="00E43806">
              <w:tc>
                <w:tcPr>
                  <w:tcW w:w="1417" w:type="dxa"/>
                </w:tcPr>
                <w:p w14:paraId="57353CD2" w14:textId="77777777" w:rsidR="0073583B" w:rsidRPr="00E43806" w:rsidRDefault="0073583B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Nama Jurnal</w:t>
                  </w:r>
                </w:p>
              </w:tc>
              <w:tc>
                <w:tcPr>
                  <w:tcW w:w="7256" w:type="dxa"/>
                </w:tcPr>
                <w:p w14:paraId="306B1B0F" w14:textId="77777777" w:rsidR="0073583B" w:rsidRPr="00E15140" w:rsidRDefault="0073583B" w:rsidP="0073583B">
                  <w:pPr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</w:pPr>
                  <w:r w:rsidRPr="00E15140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: JURNAL BAHANA</w:t>
                  </w:r>
                </w:p>
              </w:tc>
            </w:tr>
            <w:tr w:rsidR="0073583B" w14:paraId="1DB45E65" w14:textId="77777777" w:rsidTr="00E43806">
              <w:tc>
                <w:tcPr>
                  <w:tcW w:w="1417" w:type="dxa"/>
                </w:tcPr>
                <w:p w14:paraId="65859C44" w14:textId="77777777" w:rsidR="0073583B" w:rsidRPr="00E43806" w:rsidRDefault="0073583B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Penerbit</w:t>
                  </w:r>
                </w:p>
              </w:tc>
              <w:tc>
                <w:tcPr>
                  <w:tcW w:w="7256" w:type="dxa"/>
                </w:tcPr>
                <w:p w14:paraId="51C8C1EE" w14:textId="77777777" w:rsidR="0073583B" w:rsidRPr="00E15140" w:rsidRDefault="0073583B" w:rsidP="0073583B">
                  <w:pPr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</w:pPr>
                  <w:r w:rsidRPr="00E15140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 xml:space="preserve">: Program Studi Pendidikan Bahasa dan Sastra Indonesia/STKIP Bina Insani </w:t>
                  </w:r>
                </w:p>
                <w:p w14:paraId="1DC4B083" w14:textId="77777777" w:rsidR="0073583B" w:rsidRPr="00E15140" w:rsidRDefault="0073583B" w:rsidP="0073583B">
                  <w:pPr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</w:pPr>
                  <w:r w:rsidRPr="00E15140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 xml:space="preserve">  Mandiri Surabaya</w:t>
                  </w:r>
                </w:p>
              </w:tc>
            </w:tr>
            <w:tr w:rsidR="0073583B" w14:paraId="198AB81F" w14:textId="77777777" w:rsidTr="00E43806">
              <w:tc>
                <w:tcPr>
                  <w:tcW w:w="1417" w:type="dxa"/>
                </w:tcPr>
                <w:p w14:paraId="2B960323" w14:textId="77777777" w:rsidR="0073583B" w:rsidRPr="00E43806" w:rsidRDefault="0073583B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Alamat</w:t>
                  </w:r>
                </w:p>
              </w:tc>
              <w:tc>
                <w:tcPr>
                  <w:tcW w:w="7256" w:type="dxa"/>
                </w:tcPr>
                <w:p w14:paraId="35032344" w14:textId="77777777" w:rsidR="0073583B" w:rsidRPr="00E15140" w:rsidRDefault="0073583B" w:rsidP="0073583B">
                  <w:pPr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</w:pPr>
                  <w:r w:rsidRPr="00E15140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 xml:space="preserve">: Jl Raya Menganti no 133, Jajar Tunggal Wiyung Surabaya Indonesia telp  </w:t>
                  </w:r>
                </w:p>
                <w:p w14:paraId="546CC177" w14:textId="77777777" w:rsidR="00E43806" w:rsidRPr="00E15140" w:rsidRDefault="0073583B" w:rsidP="0073583B">
                  <w:pPr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</w:pPr>
                  <w:r w:rsidRPr="00E15140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 xml:space="preserve">  031-7671122, web. </w:t>
                  </w:r>
                  <w:r w:rsidR="00B12E5C">
                    <w:fldChar w:fldCharType="begin"/>
                  </w:r>
                  <w:r w:rsidR="00B12E5C">
                    <w:instrText xml:space="preserve"> HYPERLINK "http://www.stkipbim.ac.id" </w:instrText>
                  </w:r>
                  <w:r w:rsidR="00B12E5C">
                    <w:fldChar w:fldCharType="separate"/>
                  </w:r>
                  <w:r w:rsidRPr="00E15140">
                    <w:rPr>
                      <w:rStyle w:val="a9"/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www.stkipbim.ac.id</w:t>
                  </w:r>
                  <w:r w:rsidR="00B12E5C">
                    <w:rPr>
                      <w:rStyle w:val="a9"/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fldChar w:fldCharType="end"/>
                  </w:r>
                  <w:r w:rsidRPr="00E15140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 xml:space="preserve"> </w:t>
                  </w:r>
                </w:p>
                <w:p w14:paraId="6B46E34C" w14:textId="77777777" w:rsidR="0073583B" w:rsidRPr="00E15140" w:rsidRDefault="00E43806" w:rsidP="0073583B">
                  <w:pPr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</w:pPr>
                  <w:r w:rsidRPr="00E15140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 xml:space="preserve">  email: b</w:t>
                  </w:r>
                  <w:r w:rsidR="0073583B" w:rsidRPr="00E15140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ahana.pbsi@stkipbim.ac.id</w:t>
                  </w:r>
                </w:p>
              </w:tc>
            </w:tr>
            <w:tr w:rsidR="00B957C3" w14:paraId="7340F3EE" w14:textId="77777777" w:rsidTr="00E43806">
              <w:tc>
                <w:tcPr>
                  <w:tcW w:w="1417" w:type="dxa"/>
                </w:tcPr>
                <w:p w14:paraId="79C64B1C" w14:textId="77777777" w:rsidR="00B957C3" w:rsidRPr="00E43806" w:rsidRDefault="00B957C3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Link</w:t>
                  </w:r>
                </w:p>
              </w:tc>
              <w:tc>
                <w:tcPr>
                  <w:tcW w:w="7256" w:type="dxa"/>
                </w:tcPr>
                <w:p w14:paraId="473C66CF" w14:textId="77777777" w:rsidR="00B957C3" w:rsidRPr="00E15140" w:rsidRDefault="00B957C3" w:rsidP="0073583B">
                  <w:pPr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</w:pPr>
                  <w:r w:rsidRPr="00E15140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 xml:space="preserve">: </w:t>
                  </w:r>
                  <w:hyperlink r:id="rId8" w:history="1">
                    <w:r w:rsidR="00F92F84" w:rsidRPr="00E15140">
                      <w:rPr>
                        <w:rStyle w:val="a9"/>
                        <w:rFonts w:ascii="Trebuchet MS" w:hAnsi="Trebuchet MS" w:cs="Trebuchet MS"/>
                        <w:color w:val="FF0000"/>
                        <w:sz w:val="20"/>
                        <w:szCs w:val="20"/>
                        <w:lang w:val="id-ID"/>
                      </w:rPr>
                      <w:t>http://e-journal.unair.ac.id/index.php/MKP/index</w:t>
                    </w:r>
                  </w:hyperlink>
                  <w:r w:rsidR="00F92F84" w:rsidRPr="00E15140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 xml:space="preserve"> (hanya contoh)</w:t>
                  </w:r>
                </w:p>
              </w:tc>
            </w:tr>
            <w:tr w:rsidR="0073583B" w14:paraId="56523F31" w14:textId="77777777" w:rsidTr="00E43806">
              <w:tc>
                <w:tcPr>
                  <w:tcW w:w="1417" w:type="dxa"/>
                </w:tcPr>
                <w:p w14:paraId="1DDADE69" w14:textId="77777777" w:rsidR="0073583B" w:rsidRPr="00E43806" w:rsidRDefault="00E43806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Nomer</w:t>
                  </w:r>
                </w:p>
              </w:tc>
              <w:tc>
                <w:tcPr>
                  <w:tcW w:w="7256" w:type="dxa"/>
                </w:tcPr>
                <w:p w14:paraId="709319D0" w14:textId="77777777" w:rsidR="0073583B" w:rsidRPr="00E15140" w:rsidRDefault="00E43806" w:rsidP="0073583B">
                  <w:pPr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</w:pPr>
                  <w:r w:rsidRPr="00E15140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: 1</w:t>
                  </w:r>
                </w:p>
              </w:tc>
            </w:tr>
            <w:tr w:rsidR="00E43806" w14:paraId="7137DEF3" w14:textId="77777777" w:rsidTr="00E43806">
              <w:tc>
                <w:tcPr>
                  <w:tcW w:w="1417" w:type="dxa"/>
                </w:tcPr>
                <w:p w14:paraId="2C4F13BE" w14:textId="77777777" w:rsidR="00E43806" w:rsidRPr="00E43806" w:rsidRDefault="00E43806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Bulan</w:t>
                  </w:r>
                </w:p>
              </w:tc>
              <w:tc>
                <w:tcPr>
                  <w:tcW w:w="7256" w:type="dxa"/>
                </w:tcPr>
                <w:p w14:paraId="70B52ACD" w14:textId="77777777" w:rsidR="00E43806" w:rsidRPr="00E15140" w:rsidRDefault="00E43806" w:rsidP="00E43806">
                  <w:pPr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</w:pPr>
                  <w:r w:rsidRPr="00E15140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: April 2017</w:t>
                  </w:r>
                </w:p>
              </w:tc>
            </w:tr>
            <w:tr w:rsidR="00B957C3" w14:paraId="2AB0A7B8" w14:textId="77777777" w:rsidTr="00E43806">
              <w:tc>
                <w:tcPr>
                  <w:tcW w:w="1417" w:type="dxa"/>
                </w:tcPr>
                <w:p w14:paraId="07710073" w14:textId="77777777" w:rsidR="00B957C3" w:rsidRPr="00E43806" w:rsidRDefault="00B957C3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Terakreditasi</w:t>
                  </w:r>
                </w:p>
              </w:tc>
              <w:tc>
                <w:tcPr>
                  <w:tcW w:w="7256" w:type="dxa"/>
                </w:tcPr>
                <w:p w14:paraId="152AEC1C" w14:textId="77777777" w:rsidR="00B957C3" w:rsidRPr="00E15140" w:rsidRDefault="00B957C3" w:rsidP="00E43806">
                  <w:pPr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</w:pPr>
                  <w:r w:rsidRPr="00E15140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: A,B,..., Belum Terakreditasi</w:t>
                  </w:r>
                </w:p>
              </w:tc>
            </w:tr>
            <w:tr w:rsidR="00E43806" w14:paraId="38E17444" w14:textId="77777777" w:rsidTr="00E43806">
              <w:tc>
                <w:tcPr>
                  <w:tcW w:w="1417" w:type="dxa"/>
                </w:tcPr>
                <w:p w14:paraId="561F0480" w14:textId="77777777" w:rsidR="00E43806" w:rsidRPr="00E43806" w:rsidRDefault="00E43806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ISSN</w:t>
                  </w:r>
                </w:p>
              </w:tc>
              <w:tc>
                <w:tcPr>
                  <w:tcW w:w="7256" w:type="dxa"/>
                </w:tcPr>
                <w:p w14:paraId="7EFC875A" w14:textId="77777777" w:rsidR="00E43806" w:rsidRPr="00E15140" w:rsidRDefault="00E43806" w:rsidP="00E43806">
                  <w:pPr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</w:pPr>
                  <w:r w:rsidRPr="00E15140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  <w:t>: 2335-2204</w:t>
                  </w:r>
                </w:p>
              </w:tc>
            </w:tr>
          </w:tbl>
          <w:p w14:paraId="3C36362F" w14:textId="77777777" w:rsidR="0073583B" w:rsidRDefault="0073583B" w:rsidP="0073583B">
            <w:pP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</w:p>
          <w:p w14:paraId="06C98EFB" w14:textId="77777777" w:rsidR="0073583B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dengan judul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  <w:p w14:paraId="7D7EE7DB" w14:textId="77777777" w:rsidR="00E43806" w:rsidRPr="00137FA8" w:rsidRDefault="00E43806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73583B" w:rsidRPr="00137FA8" w14:paraId="6BF6E75A" w14:textId="77777777" w:rsidTr="0073583B">
        <w:trPr>
          <w:gridAfter w:val="1"/>
          <w:wAfter w:w="3827" w:type="dxa"/>
          <w:trHeight w:val="988"/>
        </w:trPr>
        <w:tc>
          <w:tcPr>
            <w:tcW w:w="921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400AF7" w14:textId="77777777" w:rsidR="0073583B" w:rsidRPr="00E15140" w:rsidRDefault="0073583B" w:rsidP="0073583B">
            <w:pPr>
              <w:jc w:val="center"/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</w:pPr>
            <w:r w:rsidRPr="00E15140"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  <w:t>Upaya peningkatan efektivitas pembelajaran sejarah bahasa Indonesia</w:t>
            </w:r>
            <w:r w:rsidR="00E43806" w:rsidRPr="00E15140"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  <w:t xml:space="preserve"> Mahasiswa D3 Teknik Bangunan Kapal Politeknik Perkapalan Negeri Surabaya 2016/2017 dengan metode Role Playing</w:t>
            </w:r>
          </w:p>
          <w:p w14:paraId="2BF187E3" w14:textId="77777777" w:rsidR="0073583B" w:rsidRPr="00850070" w:rsidRDefault="0073583B" w:rsidP="0073583B">
            <w:pPr>
              <w:jc w:val="center"/>
              <w:rPr>
                <w:rFonts w:ascii="Trebuchet MS" w:hAnsi="Trebuchet MS" w:cs="Trebuchet MS"/>
                <w:b/>
                <w:bCs/>
                <w:sz w:val="22"/>
                <w:szCs w:val="22"/>
                <w:lang w:val="id-ID"/>
              </w:rPr>
            </w:pPr>
          </w:p>
        </w:tc>
      </w:tr>
      <w:tr w:rsidR="0073583B" w:rsidRPr="00137FA8" w14:paraId="75CE94EC" w14:textId="77777777" w:rsidTr="0073583B">
        <w:trPr>
          <w:gridAfter w:val="1"/>
          <w:wAfter w:w="3827" w:type="dxa"/>
          <w:trHeight w:val="397"/>
        </w:trPr>
        <w:tc>
          <w:tcPr>
            <w:tcW w:w="9215" w:type="dxa"/>
            <w:gridSpan w:val="7"/>
            <w:shd w:val="clear" w:color="auto" w:fill="auto"/>
            <w:vAlign w:val="bottom"/>
          </w:tcPr>
          <w:p w14:paraId="7A166A5E" w14:textId="77777777" w:rsidR="0073583B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  <w:p w14:paraId="48FB8FF5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Demikian 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surat tugas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 ini dibuat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,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 untuk digunakan seperlunya.</w:t>
            </w:r>
          </w:p>
        </w:tc>
      </w:tr>
      <w:tr w:rsidR="0073583B" w:rsidRPr="00137FA8" w14:paraId="192ED8B1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shd w:val="clear" w:color="auto" w:fill="auto"/>
          </w:tcPr>
          <w:p w14:paraId="113429A8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73583B" w:rsidRPr="00137FA8" w14:paraId="0CDADB0D" w14:textId="77777777" w:rsidTr="0073583B">
        <w:trPr>
          <w:gridAfter w:val="1"/>
          <w:wAfter w:w="3827" w:type="dxa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353BBCCB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4FC67DF4" w14:textId="5BAA505C" w:rsidR="0073583B" w:rsidRPr="00E43806" w:rsidRDefault="0073583B" w:rsidP="00E43806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Surabaya, </w:t>
            </w:r>
            <w:r w:rsidR="00E15140" w:rsidRPr="00582171">
              <w:rPr>
                <w:rFonts w:ascii="Trebuchet MS" w:hAnsi="Trebuchet MS" w:cs="Trebuchet MS"/>
                <w:color w:val="FF0000"/>
                <w:sz w:val="20"/>
                <w:szCs w:val="20"/>
              </w:rPr>
              <w:t xml:space="preserve">xx </w:t>
            </w:r>
            <w:proofErr w:type="spellStart"/>
            <w:r w:rsidR="00E15140" w:rsidRPr="00582171">
              <w:rPr>
                <w:rFonts w:ascii="Trebuchet MS" w:hAnsi="Trebuchet MS" w:cs="Trebuchet MS"/>
                <w:color w:val="FF0000"/>
                <w:sz w:val="20"/>
                <w:szCs w:val="20"/>
              </w:rPr>
              <w:t>Maret</w:t>
            </w:r>
            <w:proofErr w:type="spellEnd"/>
            <w:r w:rsidR="00E15140" w:rsidRPr="00582171">
              <w:rPr>
                <w:rFonts w:ascii="Trebuchet MS" w:hAnsi="Trebuchet MS" w:cs="Trebuchet MS"/>
                <w:color w:val="FF0000"/>
                <w:sz w:val="20"/>
                <w:szCs w:val="20"/>
              </w:rPr>
              <w:t xml:space="preserve"> 2020</w:t>
            </w:r>
          </w:p>
        </w:tc>
      </w:tr>
      <w:tr w:rsidR="0073583B" w:rsidRPr="00137FA8" w14:paraId="6B28197B" w14:textId="77777777" w:rsidTr="0073583B">
        <w:trPr>
          <w:gridAfter w:val="1"/>
          <w:wAfter w:w="3827" w:type="dxa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43123A4B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2D532E68" w14:textId="77777777" w:rsidR="0073583B" w:rsidRPr="005E0541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Kepala P3M PPNS</w:t>
            </w:r>
          </w:p>
        </w:tc>
      </w:tr>
      <w:tr w:rsidR="0073583B" w:rsidRPr="00137FA8" w14:paraId="2B1C6EEF" w14:textId="77777777" w:rsidTr="0073583B">
        <w:trPr>
          <w:gridAfter w:val="1"/>
          <w:wAfter w:w="3827" w:type="dxa"/>
          <w:trHeight w:val="1021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7C666B62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</w:tcPr>
          <w:p w14:paraId="0032776E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73583B" w:rsidRPr="00137FA8" w14:paraId="233D8333" w14:textId="77777777" w:rsidTr="0073583B">
        <w:trPr>
          <w:gridAfter w:val="1"/>
          <w:wAfter w:w="3827" w:type="dxa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7CD89499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1BC9AEA4" w14:textId="66BDE60D" w:rsidR="0073583B" w:rsidRPr="00137FA8" w:rsidRDefault="00E15140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73583B" w:rsidRPr="00137FA8" w14:paraId="590F4D80" w14:textId="77777777" w:rsidTr="0073583B">
        <w:trPr>
          <w:gridAfter w:val="1"/>
          <w:wAfter w:w="3827" w:type="dxa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09DF0928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4C6EFDE6" w14:textId="28B814BF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NIP. </w:t>
            </w:r>
            <w:r w:rsidR="00E15140"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</w:tbl>
    <w:p w14:paraId="3B1D0563" w14:textId="77777777" w:rsidR="0015654F" w:rsidRDefault="0015654F" w:rsidP="0015654F">
      <w:pPr>
        <w:rPr>
          <w:rFonts w:ascii="Trebuchet MS" w:hAnsi="Trebuchet MS" w:cs="Trebuchet MS"/>
          <w:sz w:val="20"/>
          <w:szCs w:val="20"/>
          <w:lang w:val="sv-SE"/>
        </w:rPr>
      </w:pPr>
    </w:p>
    <w:p w14:paraId="6364714B" w14:textId="34306998" w:rsidR="0015654F" w:rsidRPr="00E15140" w:rsidRDefault="00E15140" w:rsidP="0015654F">
      <w:pPr>
        <w:rPr>
          <w:rFonts w:ascii="Trebuchet MS" w:hAnsi="Trebuchet MS" w:cs="Trebuchet MS"/>
          <w:sz w:val="18"/>
          <w:szCs w:val="18"/>
        </w:rPr>
        <w:sectPr w:rsidR="0015654F" w:rsidRPr="00E15140" w:rsidSect="0015654F">
          <w:headerReference w:type="default" r:id="rId9"/>
          <w:type w:val="continuous"/>
          <w:pgSz w:w="11907" w:h="16840" w:code="9"/>
          <w:pgMar w:top="397" w:right="1134" w:bottom="397" w:left="1701" w:header="57" w:footer="720" w:gutter="0"/>
          <w:pgNumType w:start="1"/>
          <w:cols w:space="720"/>
          <w:docGrid w:linePitch="326"/>
        </w:sectPr>
      </w:pPr>
      <w:r>
        <w:rPr>
          <w:rFonts w:ascii="Trebuchet MS" w:hAnsi="Trebuchet MS" w:cs="Trebuchet MS"/>
          <w:sz w:val="18"/>
          <w:szCs w:val="18"/>
        </w:rPr>
        <w:t>PR</w:t>
      </w:r>
    </w:p>
    <w:p w14:paraId="1F5B2B48" w14:textId="77777777" w:rsidR="001F798A" w:rsidRDefault="001F798A" w:rsidP="00CF4CD2">
      <w:pPr>
        <w:pStyle w:val="a3"/>
        <w:rPr>
          <w:rFonts w:ascii="Trebuchet MS" w:hAnsi="Trebuchet MS" w:cs="Trebuchet MS"/>
          <w:sz w:val="18"/>
          <w:szCs w:val="18"/>
          <w:lang w:val="sv-SE"/>
        </w:rPr>
      </w:pPr>
    </w:p>
    <w:sectPr w:rsidR="001F798A" w:rsidSect="00BF574D">
      <w:headerReference w:type="default" r:id="rId10"/>
      <w:type w:val="continuous"/>
      <w:pgSz w:w="11907" w:h="16840" w:code="9"/>
      <w:pgMar w:top="397" w:right="1134" w:bottom="39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5EE89C" w14:textId="77777777" w:rsidR="00B12E5C" w:rsidRDefault="00B12E5C">
      <w:r>
        <w:separator/>
      </w:r>
    </w:p>
  </w:endnote>
  <w:endnote w:type="continuationSeparator" w:id="0">
    <w:p w14:paraId="77AB967F" w14:textId="77777777" w:rsidR="00B12E5C" w:rsidRDefault="00B12E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AC0558" w14:textId="77777777" w:rsidR="00B12E5C" w:rsidRDefault="00B12E5C">
      <w:r>
        <w:separator/>
      </w:r>
    </w:p>
  </w:footnote>
  <w:footnote w:type="continuationSeparator" w:id="0">
    <w:p w14:paraId="2FC693BC" w14:textId="77777777" w:rsidR="00B12E5C" w:rsidRDefault="00B12E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35177" w14:textId="77777777" w:rsidR="0015654F" w:rsidRDefault="0015654F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15654F" w:rsidRPr="007756F8" w14:paraId="106EAC91" w14:textId="77777777" w:rsidTr="007B1491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23D90931" w14:textId="5D22DCFB" w:rsidR="0015654F" w:rsidRPr="007756F8" w:rsidRDefault="00C05DCD" w:rsidP="002C25D8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1D847010" wp14:editId="7CCBD858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1152000" cy="1152000"/>
                <wp:effectExtent l="0" t="0" r="0" b="0"/>
                <wp:wrapNone/>
                <wp:docPr id="2" name="Picture 2" descr="C:\Users\kepegawaian7\AppData\Local\Microsoft\Windows\INetCache\Content.Word\Logo Kop PPNS 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kepegawaian7\AppData\Local\Microsoft\Windows\INetCache\Content.Word\Logo Kop PPNS 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000" cy="115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1C029651" w14:textId="77777777" w:rsidR="00C05DCD" w:rsidRPr="00C91BB9" w:rsidRDefault="00C05DCD" w:rsidP="00C05DCD">
          <w:pPr>
            <w:pStyle w:val="1"/>
            <w:ind w:left="-5"/>
            <w:rPr>
              <w:b w:val="0"/>
              <w:lang w:val="sv-SE"/>
            </w:rPr>
          </w:pPr>
          <w:r w:rsidRPr="00C91BB9">
            <w:rPr>
              <w:b w:val="0"/>
              <w:lang w:val="sv-SE"/>
            </w:rPr>
            <w:t>KEMENTERIAN PENDIDIKAN DAN KEBUDAYAAN</w:t>
          </w:r>
        </w:p>
        <w:p w14:paraId="2A4D756C" w14:textId="77777777" w:rsidR="00C05DCD" w:rsidRDefault="00C05DCD" w:rsidP="00C05DCD">
          <w:pPr>
            <w:pStyle w:val="3"/>
            <w:rPr>
              <w:sz w:val="28"/>
              <w:szCs w:val="28"/>
              <w:lang w:val="sv-SE"/>
            </w:rPr>
          </w:pPr>
          <w:r w:rsidRPr="006C5B69">
            <w:rPr>
              <w:sz w:val="28"/>
              <w:szCs w:val="28"/>
              <w:lang w:val="sv-SE"/>
            </w:rPr>
            <w:t>POLITEKNIK PERKAPALAN NEGERI SURABAYA</w:t>
          </w:r>
        </w:p>
        <w:p w14:paraId="789E7B76" w14:textId="77777777" w:rsidR="00C05DCD" w:rsidRPr="00856D4B" w:rsidRDefault="00C05DCD" w:rsidP="00C05DCD">
          <w:pPr>
            <w:pStyle w:val="a5"/>
            <w:jc w:val="center"/>
            <w:rPr>
              <w:b/>
              <w:sz w:val="28"/>
              <w:szCs w:val="28"/>
            </w:rPr>
          </w:pPr>
          <w:r w:rsidRPr="00856D4B">
            <w:rPr>
              <w:b/>
              <w:sz w:val="28"/>
              <w:szCs w:val="28"/>
            </w:rPr>
            <w:t>PUSAT PENELITIAN DAN PENGABDIAN MASYARAKAT</w:t>
          </w:r>
        </w:p>
        <w:p w14:paraId="72F345CA" w14:textId="77777777" w:rsidR="00C05DCD" w:rsidRPr="006C5B69" w:rsidRDefault="00C05DCD" w:rsidP="00C05DCD">
          <w:pPr>
            <w:pStyle w:val="4"/>
            <w:rPr>
              <w:b w:val="0"/>
              <w:szCs w:val="24"/>
              <w:lang w:val="fi-FI"/>
            </w:rPr>
          </w:pPr>
          <w:r>
            <w:rPr>
              <w:b w:val="0"/>
              <w:szCs w:val="24"/>
              <w:lang w:val="fi-FI"/>
            </w:rPr>
            <w:t>Jalan</w:t>
          </w:r>
          <w:r w:rsidRPr="006C5B69">
            <w:rPr>
              <w:b w:val="0"/>
              <w:szCs w:val="24"/>
              <w:lang w:val="fi-FI"/>
            </w:rPr>
            <w:t xml:space="preserve"> Teknik Kimia, Kampus ITS Sukolilo, Surabaya 60111</w:t>
          </w:r>
        </w:p>
        <w:p w14:paraId="79C9542F" w14:textId="77777777" w:rsidR="00C05DCD" w:rsidRDefault="00C05DCD" w:rsidP="00C05DCD">
          <w:pPr>
            <w:pStyle w:val="a5"/>
            <w:jc w:val="center"/>
          </w:pPr>
          <w:proofErr w:type="spellStart"/>
          <w:r w:rsidRPr="00ED5732">
            <w:t>Telepon</w:t>
          </w:r>
          <w:proofErr w:type="spellEnd"/>
          <w:r w:rsidRPr="00ED5732">
            <w:t xml:space="preserve"> (031) 5925524  , 5947186</w:t>
          </w:r>
          <w:r>
            <w:t>, 5942887</w:t>
          </w:r>
          <w:r w:rsidRPr="00ED5732">
            <w:t xml:space="preserve"> Fax (031) 5942887</w:t>
          </w:r>
        </w:p>
        <w:p w14:paraId="5B34B773" w14:textId="3BAF8E61" w:rsidR="0015654F" w:rsidRPr="007756F8" w:rsidRDefault="00C05DCD" w:rsidP="00C05DCD">
          <w:pPr>
            <w:tabs>
              <w:tab w:val="left" w:pos="1020"/>
              <w:tab w:val="center" w:pos="4518"/>
            </w:tabs>
            <w:jc w:val="center"/>
            <w:rPr>
              <w:rFonts w:ascii="Trebuchet MS" w:hAnsi="Trebuchet MS" w:cs="Trebuchet MS"/>
              <w:sz w:val="20"/>
              <w:szCs w:val="20"/>
            </w:rPr>
          </w:pPr>
          <w:r w:rsidRPr="00856D4B">
            <w:rPr>
              <w:lang w:val="pt-BR"/>
            </w:rPr>
            <w:t>Laman : p3m.ppns.</w:t>
          </w:r>
          <w:r>
            <w:rPr>
              <w:lang w:val="pt-BR"/>
            </w:rPr>
            <w:t>a</w:t>
          </w:r>
          <w:r w:rsidRPr="00856D4B">
            <w:rPr>
              <w:lang w:val="pt-BR"/>
            </w:rPr>
            <w:t>c.</w:t>
          </w:r>
          <w:r>
            <w:rPr>
              <w:lang w:val="pt-BR"/>
            </w:rPr>
            <w:t>i</w:t>
          </w:r>
          <w:r w:rsidRPr="00856D4B">
            <w:rPr>
              <w:lang w:val="pt-BR"/>
            </w:rPr>
            <w:t xml:space="preserve">d , Email : </w:t>
          </w:r>
          <w:r>
            <w:rPr>
              <w:lang w:val="x-none"/>
            </w:rPr>
            <w:fldChar w:fldCharType="begin"/>
          </w:r>
          <w:r>
            <w:instrText xml:space="preserve"> HYPERLINK "mailto:p3m@ppns.ac.id" </w:instrText>
          </w:r>
          <w:r>
            <w:rPr>
              <w:lang w:val="x-none"/>
            </w:rPr>
            <w:fldChar w:fldCharType="separate"/>
          </w:r>
          <w:r w:rsidRPr="00DE732D">
            <w:rPr>
              <w:rStyle w:val="a9"/>
              <w:lang w:val="pt-BR"/>
            </w:rPr>
            <w:t>p3m@ppns.ac.id</w:t>
          </w:r>
          <w:r>
            <w:rPr>
              <w:rStyle w:val="a9"/>
              <w:lang w:val="pt-BR"/>
            </w:rPr>
            <w:fldChar w:fldCharType="end"/>
          </w:r>
        </w:p>
      </w:tc>
    </w:tr>
  </w:tbl>
  <w:p w14:paraId="00DEFED6" w14:textId="77777777" w:rsidR="0015654F" w:rsidRDefault="0015654F" w:rsidP="002C25D8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C5A51" w14:textId="77777777" w:rsidR="005E0541" w:rsidRDefault="005E0541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5E0541" w:rsidRPr="007756F8" w14:paraId="47840077" w14:textId="77777777" w:rsidTr="007B1491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61E1C9D2" w14:textId="77777777" w:rsidR="005E0541" w:rsidRPr="007756F8" w:rsidRDefault="005E0541" w:rsidP="002C25D8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rFonts w:ascii="Trebuchet MS" w:hAnsi="Trebuchet MS" w:cs="Trebuchet MS"/>
              <w:noProof/>
              <w:lang w:val="id-ID" w:eastAsia="id-ID"/>
            </w:rPr>
            <w:drawing>
              <wp:anchor distT="0" distB="0" distL="114300" distR="114300" simplePos="0" relativeHeight="251661312" behindDoc="0" locked="0" layoutInCell="1" allowOverlap="1" wp14:anchorId="3B78C383" wp14:editId="22F13954">
                <wp:simplePos x="0" y="0"/>
                <wp:positionH relativeFrom="column">
                  <wp:posOffset>233045</wp:posOffset>
                </wp:positionH>
                <wp:positionV relativeFrom="paragraph">
                  <wp:posOffset>14605</wp:posOffset>
                </wp:positionV>
                <wp:extent cx="923290" cy="1043940"/>
                <wp:effectExtent l="0" t="0" r="0" b="0"/>
                <wp:wrapNone/>
                <wp:docPr id="15" name="Picture 15" descr="logoppn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ppn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290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2E086990" w14:textId="77777777" w:rsidR="005E0541" w:rsidRDefault="005E0541" w:rsidP="002C25D8">
          <w:pPr>
            <w:jc w:val="center"/>
            <w:rPr>
              <w:rFonts w:ascii="Trebuchet MS" w:hAnsi="Trebuchet MS" w:cs="Trebuchet MS"/>
              <w:lang w:val="sv-SE"/>
            </w:rPr>
          </w:pPr>
          <w:r w:rsidRPr="00177F6B">
            <w:rPr>
              <w:rFonts w:ascii="Trebuchet MS" w:hAnsi="Trebuchet MS" w:cs="Trebuchet MS"/>
              <w:lang w:val="sv-SE"/>
            </w:rPr>
            <w:t xml:space="preserve">KEMENTERIAN RISET, TEKNOLOGI DAN PENDIDIKAN TINGGI </w:t>
          </w:r>
        </w:p>
        <w:p w14:paraId="13C67ED9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bCs/>
              <w:sz w:val="28"/>
              <w:szCs w:val="28"/>
              <w:lang w:val="sv-SE"/>
            </w:rPr>
          </w:pPr>
          <w:r w:rsidRPr="007756F8">
            <w:rPr>
              <w:rFonts w:ascii="Trebuchet MS" w:hAnsi="Trebuchet MS" w:cs="Trebuchet MS"/>
              <w:bCs/>
              <w:sz w:val="28"/>
              <w:szCs w:val="28"/>
              <w:lang w:val="sv-SE"/>
            </w:rPr>
            <w:t>POLITEKNIK PERKAPALAN NEGERI SURABAYA</w:t>
          </w:r>
        </w:p>
        <w:p w14:paraId="40FD13E3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b/>
              <w:bCs/>
              <w:sz w:val="30"/>
              <w:szCs w:val="30"/>
              <w:lang w:val="sv-SE"/>
            </w:rPr>
          </w:pPr>
          <w:r w:rsidRPr="007756F8">
            <w:rPr>
              <w:rFonts w:ascii="Trebuchet MS" w:hAnsi="Trebuchet MS"/>
              <w:b/>
              <w:bCs/>
              <w:sz w:val="30"/>
              <w:szCs w:val="30"/>
              <w:lang w:val="sv-SE"/>
            </w:rPr>
            <w:t>PUSAT PENELITIAN DAN PENGABDIAN MASYARAKAT</w:t>
          </w:r>
        </w:p>
        <w:p w14:paraId="47F0C920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sz w:val="20"/>
              <w:szCs w:val="20"/>
              <w:lang w:val="sv-SE"/>
            </w:rPr>
          </w:pPr>
          <w:r w:rsidRPr="007756F8">
            <w:rPr>
              <w:rFonts w:ascii="Trebuchet MS" w:hAnsi="Trebuchet MS" w:cs="Trebuchet MS"/>
              <w:sz w:val="20"/>
              <w:szCs w:val="20"/>
              <w:lang w:val="sv-SE"/>
            </w:rPr>
            <w:t>Jl. Teknik Kimia - Kampus ITS Sukolilo Surabaya 60111</w:t>
          </w:r>
        </w:p>
        <w:p w14:paraId="7B60AC69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sz w:val="20"/>
              <w:szCs w:val="20"/>
            </w:rPr>
          </w:pPr>
          <w:proofErr w:type="spellStart"/>
          <w:r w:rsidRPr="007756F8">
            <w:rPr>
              <w:rFonts w:ascii="Trebuchet MS" w:hAnsi="Trebuchet MS" w:cs="Trebuchet MS"/>
              <w:sz w:val="20"/>
              <w:szCs w:val="20"/>
            </w:rPr>
            <w:t>Telp</w:t>
          </w:r>
          <w:proofErr w:type="spellEnd"/>
          <w:r w:rsidRPr="007756F8">
            <w:rPr>
              <w:rFonts w:ascii="Trebuchet MS" w:hAnsi="Trebuchet MS" w:cs="Trebuchet MS"/>
              <w:sz w:val="20"/>
              <w:szCs w:val="20"/>
            </w:rPr>
            <w:t>. (</w:t>
          </w:r>
          <w:r>
            <w:rPr>
              <w:rFonts w:ascii="Trebuchet MS" w:hAnsi="Trebuchet MS" w:cs="Trebuchet MS"/>
              <w:sz w:val="20"/>
              <w:szCs w:val="20"/>
            </w:rPr>
            <w:t xml:space="preserve">031) 5947186, 5925524, 5942887 </w:t>
          </w:r>
          <w:r w:rsidRPr="007756F8">
            <w:rPr>
              <w:rFonts w:ascii="Trebuchet MS" w:hAnsi="Trebuchet MS" w:cs="Trebuchet MS"/>
              <w:sz w:val="20"/>
              <w:szCs w:val="20"/>
            </w:rPr>
            <w:t>Fax. (031) 5925524, 5921051</w:t>
          </w:r>
        </w:p>
        <w:p w14:paraId="46C3258A" w14:textId="77777777" w:rsidR="005E0541" w:rsidRPr="007756F8" w:rsidRDefault="005E0541" w:rsidP="002C25D8">
          <w:pPr>
            <w:tabs>
              <w:tab w:val="left" w:pos="1020"/>
              <w:tab w:val="center" w:pos="4518"/>
            </w:tabs>
            <w:jc w:val="center"/>
            <w:rPr>
              <w:rFonts w:ascii="Trebuchet MS" w:hAnsi="Trebuchet MS" w:cs="Trebuchet MS"/>
              <w:sz w:val="20"/>
              <w:szCs w:val="20"/>
            </w:rPr>
          </w:pPr>
          <w:r>
            <w:rPr>
              <w:rFonts w:ascii="Trebuchet MS" w:hAnsi="Trebuchet MS" w:cs="Trebuchet MS"/>
              <w:sz w:val="20"/>
              <w:szCs w:val="20"/>
            </w:rPr>
            <w:t>e-mail</w:t>
          </w:r>
          <w:r w:rsidRPr="007756F8">
            <w:rPr>
              <w:rFonts w:ascii="Trebuchet MS" w:hAnsi="Trebuchet MS" w:cs="Trebuchet MS"/>
              <w:sz w:val="20"/>
              <w:szCs w:val="20"/>
            </w:rPr>
            <w:t xml:space="preserve">: </w:t>
          </w:r>
          <w:r w:rsidRPr="007A26E5">
            <w:rPr>
              <w:rFonts w:ascii="Trebuchet MS" w:hAnsi="Trebuchet MS" w:cs="Trebuchet MS"/>
              <w:sz w:val="20"/>
              <w:szCs w:val="20"/>
            </w:rPr>
            <w:t>p3mpoltekkapal@ppns.ac.id</w:t>
          </w:r>
        </w:p>
      </w:tc>
    </w:tr>
  </w:tbl>
  <w:p w14:paraId="2E12AD33" w14:textId="77777777" w:rsidR="005E0541" w:rsidRDefault="005E0541" w:rsidP="002C25D8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9D1C7C"/>
    <w:multiLevelType w:val="hybridMultilevel"/>
    <w:tmpl w:val="6ADCFCC0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DWxtDAzNjE0MjVS0lEKTi0uzszPAykwqgUAuT3ALiwAAAA="/>
  </w:docVars>
  <w:rsids>
    <w:rsidRoot w:val="00C34614"/>
    <w:rsid w:val="00002030"/>
    <w:rsid w:val="000063AD"/>
    <w:rsid w:val="00012FBA"/>
    <w:rsid w:val="000224C1"/>
    <w:rsid w:val="00022B38"/>
    <w:rsid w:val="00054D6C"/>
    <w:rsid w:val="00057AED"/>
    <w:rsid w:val="00060E7B"/>
    <w:rsid w:val="000638DB"/>
    <w:rsid w:val="00070EC9"/>
    <w:rsid w:val="00084225"/>
    <w:rsid w:val="00085A8A"/>
    <w:rsid w:val="000974D4"/>
    <w:rsid w:val="000C1830"/>
    <w:rsid w:val="000F1552"/>
    <w:rsid w:val="000F408D"/>
    <w:rsid w:val="001009CA"/>
    <w:rsid w:val="001028CE"/>
    <w:rsid w:val="00112BA5"/>
    <w:rsid w:val="00137FA8"/>
    <w:rsid w:val="00140695"/>
    <w:rsid w:val="001509A7"/>
    <w:rsid w:val="00153C65"/>
    <w:rsid w:val="0015654F"/>
    <w:rsid w:val="00165CD4"/>
    <w:rsid w:val="00177D0A"/>
    <w:rsid w:val="001917C2"/>
    <w:rsid w:val="001972CA"/>
    <w:rsid w:val="001A71A0"/>
    <w:rsid w:val="001B0D69"/>
    <w:rsid w:val="001D0560"/>
    <w:rsid w:val="001D60E3"/>
    <w:rsid w:val="001E1272"/>
    <w:rsid w:val="001E4D1F"/>
    <w:rsid w:val="001F798A"/>
    <w:rsid w:val="00202CD1"/>
    <w:rsid w:val="00216A27"/>
    <w:rsid w:val="002224D1"/>
    <w:rsid w:val="0023026D"/>
    <w:rsid w:val="00232556"/>
    <w:rsid w:val="00260BEE"/>
    <w:rsid w:val="0026652D"/>
    <w:rsid w:val="00273242"/>
    <w:rsid w:val="0028490C"/>
    <w:rsid w:val="002860B9"/>
    <w:rsid w:val="00287BD2"/>
    <w:rsid w:val="002A2C08"/>
    <w:rsid w:val="002A327D"/>
    <w:rsid w:val="002B57D7"/>
    <w:rsid w:val="002B724E"/>
    <w:rsid w:val="002C25D8"/>
    <w:rsid w:val="002E2DDF"/>
    <w:rsid w:val="00301B37"/>
    <w:rsid w:val="00310B60"/>
    <w:rsid w:val="00313EBB"/>
    <w:rsid w:val="00317B05"/>
    <w:rsid w:val="00337A30"/>
    <w:rsid w:val="00356F61"/>
    <w:rsid w:val="00357DA8"/>
    <w:rsid w:val="003650ED"/>
    <w:rsid w:val="00376869"/>
    <w:rsid w:val="00377AB9"/>
    <w:rsid w:val="00380126"/>
    <w:rsid w:val="00380299"/>
    <w:rsid w:val="003827AC"/>
    <w:rsid w:val="00383583"/>
    <w:rsid w:val="0038558D"/>
    <w:rsid w:val="003918E1"/>
    <w:rsid w:val="003A171C"/>
    <w:rsid w:val="003B325B"/>
    <w:rsid w:val="003B5687"/>
    <w:rsid w:val="003C17AE"/>
    <w:rsid w:val="003F0C96"/>
    <w:rsid w:val="003F6772"/>
    <w:rsid w:val="00400EC4"/>
    <w:rsid w:val="00403BA3"/>
    <w:rsid w:val="0041353C"/>
    <w:rsid w:val="00414014"/>
    <w:rsid w:val="004153A9"/>
    <w:rsid w:val="00415FFE"/>
    <w:rsid w:val="0041628E"/>
    <w:rsid w:val="00423E35"/>
    <w:rsid w:val="00441107"/>
    <w:rsid w:val="004413A1"/>
    <w:rsid w:val="004450E0"/>
    <w:rsid w:val="00447C36"/>
    <w:rsid w:val="0045440E"/>
    <w:rsid w:val="00460082"/>
    <w:rsid w:val="0046707F"/>
    <w:rsid w:val="00491A7B"/>
    <w:rsid w:val="00491B59"/>
    <w:rsid w:val="004A0620"/>
    <w:rsid w:val="004A0A38"/>
    <w:rsid w:val="004A2008"/>
    <w:rsid w:val="004B54AB"/>
    <w:rsid w:val="004B55FB"/>
    <w:rsid w:val="004B6D71"/>
    <w:rsid w:val="004D5275"/>
    <w:rsid w:val="004D7957"/>
    <w:rsid w:val="004E2175"/>
    <w:rsid w:val="004E335B"/>
    <w:rsid w:val="004E7413"/>
    <w:rsid w:val="004F00BD"/>
    <w:rsid w:val="004F2975"/>
    <w:rsid w:val="0050000E"/>
    <w:rsid w:val="00502264"/>
    <w:rsid w:val="00503365"/>
    <w:rsid w:val="00503B28"/>
    <w:rsid w:val="00531EBE"/>
    <w:rsid w:val="0053368C"/>
    <w:rsid w:val="00543329"/>
    <w:rsid w:val="00545C35"/>
    <w:rsid w:val="00545D8E"/>
    <w:rsid w:val="0054609D"/>
    <w:rsid w:val="00564A6D"/>
    <w:rsid w:val="00574963"/>
    <w:rsid w:val="00577FF2"/>
    <w:rsid w:val="00581102"/>
    <w:rsid w:val="005858A6"/>
    <w:rsid w:val="005877CF"/>
    <w:rsid w:val="00592BF6"/>
    <w:rsid w:val="005A3946"/>
    <w:rsid w:val="005A3BE5"/>
    <w:rsid w:val="005B05E0"/>
    <w:rsid w:val="005B066F"/>
    <w:rsid w:val="005D7CAF"/>
    <w:rsid w:val="005E0541"/>
    <w:rsid w:val="005E5CB6"/>
    <w:rsid w:val="005F6533"/>
    <w:rsid w:val="006018E7"/>
    <w:rsid w:val="006144BE"/>
    <w:rsid w:val="00624825"/>
    <w:rsid w:val="00626413"/>
    <w:rsid w:val="00633F27"/>
    <w:rsid w:val="00635754"/>
    <w:rsid w:val="0064030C"/>
    <w:rsid w:val="006427BB"/>
    <w:rsid w:val="00650F2B"/>
    <w:rsid w:val="0067043F"/>
    <w:rsid w:val="00697787"/>
    <w:rsid w:val="006A4520"/>
    <w:rsid w:val="006B2A10"/>
    <w:rsid w:val="006C3B82"/>
    <w:rsid w:val="006C7990"/>
    <w:rsid w:val="006D0948"/>
    <w:rsid w:val="006D2062"/>
    <w:rsid w:val="006D6CC1"/>
    <w:rsid w:val="006E39FC"/>
    <w:rsid w:val="006E5090"/>
    <w:rsid w:val="006E6DB7"/>
    <w:rsid w:val="006F0F0B"/>
    <w:rsid w:val="006F2210"/>
    <w:rsid w:val="007014CA"/>
    <w:rsid w:val="00701A1B"/>
    <w:rsid w:val="00707552"/>
    <w:rsid w:val="007118A2"/>
    <w:rsid w:val="00716CAD"/>
    <w:rsid w:val="007174B0"/>
    <w:rsid w:val="00724ADF"/>
    <w:rsid w:val="00730AFD"/>
    <w:rsid w:val="007311A1"/>
    <w:rsid w:val="0073583B"/>
    <w:rsid w:val="0074544E"/>
    <w:rsid w:val="00750E63"/>
    <w:rsid w:val="00751740"/>
    <w:rsid w:val="007519B8"/>
    <w:rsid w:val="00754EF9"/>
    <w:rsid w:val="00765955"/>
    <w:rsid w:val="00792B4E"/>
    <w:rsid w:val="007946DB"/>
    <w:rsid w:val="007A6E91"/>
    <w:rsid w:val="007B59E0"/>
    <w:rsid w:val="007E0AC2"/>
    <w:rsid w:val="007E2E97"/>
    <w:rsid w:val="007E4364"/>
    <w:rsid w:val="007F2B3A"/>
    <w:rsid w:val="007F3A3C"/>
    <w:rsid w:val="00807164"/>
    <w:rsid w:val="0081035D"/>
    <w:rsid w:val="008109C9"/>
    <w:rsid w:val="008126ED"/>
    <w:rsid w:val="008130AB"/>
    <w:rsid w:val="00850070"/>
    <w:rsid w:val="00850243"/>
    <w:rsid w:val="0085145E"/>
    <w:rsid w:val="00867DFC"/>
    <w:rsid w:val="0087087E"/>
    <w:rsid w:val="00874DC5"/>
    <w:rsid w:val="00877500"/>
    <w:rsid w:val="0088744A"/>
    <w:rsid w:val="00890FBC"/>
    <w:rsid w:val="008A61D9"/>
    <w:rsid w:val="008B5FB0"/>
    <w:rsid w:val="008C2F2F"/>
    <w:rsid w:val="008C65A1"/>
    <w:rsid w:val="008E08DA"/>
    <w:rsid w:val="008E0A40"/>
    <w:rsid w:val="008E1F0B"/>
    <w:rsid w:val="008E4A53"/>
    <w:rsid w:val="008E5F0D"/>
    <w:rsid w:val="008F3B65"/>
    <w:rsid w:val="008F5A6A"/>
    <w:rsid w:val="008F6C87"/>
    <w:rsid w:val="00903F52"/>
    <w:rsid w:val="00915264"/>
    <w:rsid w:val="00927D58"/>
    <w:rsid w:val="00941673"/>
    <w:rsid w:val="00983593"/>
    <w:rsid w:val="009865AE"/>
    <w:rsid w:val="009A1DC2"/>
    <w:rsid w:val="009A1EDD"/>
    <w:rsid w:val="009A3F3F"/>
    <w:rsid w:val="009A73A1"/>
    <w:rsid w:val="009C0D0E"/>
    <w:rsid w:val="009C562D"/>
    <w:rsid w:val="009E7D80"/>
    <w:rsid w:val="009F35B0"/>
    <w:rsid w:val="00A020E7"/>
    <w:rsid w:val="00A02F07"/>
    <w:rsid w:val="00A03943"/>
    <w:rsid w:val="00A05294"/>
    <w:rsid w:val="00A13333"/>
    <w:rsid w:val="00A146B2"/>
    <w:rsid w:val="00A2184A"/>
    <w:rsid w:val="00A2716D"/>
    <w:rsid w:val="00A32DB6"/>
    <w:rsid w:val="00A504A4"/>
    <w:rsid w:val="00A505CA"/>
    <w:rsid w:val="00A54815"/>
    <w:rsid w:val="00A6101B"/>
    <w:rsid w:val="00A67A0F"/>
    <w:rsid w:val="00A73868"/>
    <w:rsid w:val="00A93604"/>
    <w:rsid w:val="00A962C6"/>
    <w:rsid w:val="00AA5BF4"/>
    <w:rsid w:val="00AB0658"/>
    <w:rsid w:val="00AB06A1"/>
    <w:rsid w:val="00AB44E9"/>
    <w:rsid w:val="00AB519A"/>
    <w:rsid w:val="00AC26A4"/>
    <w:rsid w:val="00AC4CD2"/>
    <w:rsid w:val="00AC600B"/>
    <w:rsid w:val="00AC7392"/>
    <w:rsid w:val="00AC7F60"/>
    <w:rsid w:val="00AD1B43"/>
    <w:rsid w:val="00AD2E4D"/>
    <w:rsid w:val="00AE58D1"/>
    <w:rsid w:val="00AE7476"/>
    <w:rsid w:val="00AF0252"/>
    <w:rsid w:val="00B01894"/>
    <w:rsid w:val="00B0234C"/>
    <w:rsid w:val="00B12E5C"/>
    <w:rsid w:val="00B1558D"/>
    <w:rsid w:val="00B219A5"/>
    <w:rsid w:val="00B261F7"/>
    <w:rsid w:val="00B35F51"/>
    <w:rsid w:val="00B4073B"/>
    <w:rsid w:val="00B41D15"/>
    <w:rsid w:val="00B472C9"/>
    <w:rsid w:val="00B514D9"/>
    <w:rsid w:val="00B5430A"/>
    <w:rsid w:val="00B56D3A"/>
    <w:rsid w:val="00B704BD"/>
    <w:rsid w:val="00B76AB0"/>
    <w:rsid w:val="00B83485"/>
    <w:rsid w:val="00B957C3"/>
    <w:rsid w:val="00BB622F"/>
    <w:rsid w:val="00BB6EBD"/>
    <w:rsid w:val="00BC2D27"/>
    <w:rsid w:val="00BC2E3C"/>
    <w:rsid w:val="00BC51A2"/>
    <w:rsid w:val="00BD1613"/>
    <w:rsid w:val="00BD3A94"/>
    <w:rsid w:val="00BD66A2"/>
    <w:rsid w:val="00BE2270"/>
    <w:rsid w:val="00BF44D3"/>
    <w:rsid w:val="00BF574D"/>
    <w:rsid w:val="00C01947"/>
    <w:rsid w:val="00C05DCD"/>
    <w:rsid w:val="00C23EF9"/>
    <w:rsid w:val="00C321DF"/>
    <w:rsid w:val="00C34614"/>
    <w:rsid w:val="00C43E55"/>
    <w:rsid w:val="00C50B3A"/>
    <w:rsid w:val="00C54756"/>
    <w:rsid w:val="00C568DF"/>
    <w:rsid w:val="00C60770"/>
    <w:rsid w:val="00C60FCF"/>
    <w:rsid w:val="00C623EC"/>
    <w:rsid w:val="00C626D8"/>
    <w:rsid w:val="00C7533E"/>
    <w:rsid w:val="00C77BEC"/>
    <w:rsid w:val="00C821D3"/>
    <w:rsid w:val="00C87258"/>
    <w:rsid w:val="00C9013D"/>
    <w:rsid w:val="00C96929"/>
    <w:rsid w:val="00C97DB1"/>
    <w:rsid w:val="00CA624B"/>
    <w:rsid w:val="00CB1A85"/>
    <w:rsid w:val="00CC1812"/>
    <w:rsid w:val="00CC2B0E"/>
    <w:rsid w:val="00CD1536"/>
    <w:rsid w:val="00CD2671"/>
    <w:rsid w:val="00CD520E"/>
    <w:rsid w:val="00CE578D"/>
    <w:rsid w:val="00CF0433"/>
    <w:rsid w:val="00CF4CD2"/>
    <w:rsid w:val="00D00B5F"/>
    <w:rsid w:val="00D07A79"/>
    <w:rsid w:val="00D13C8E"/>
    <w:rsid w:val="00D158DC"/>
    <w:rsid w:val="00D2420D"/>
    <w:rsid w:val="00D245B1"/>
    <w:rsid w:val="00D25B34"/>
    <w:rsid w:val="00D34BD5"/>
    <w:rsid w:val="00D375F4"/>
    <w:rsid w:val="00D551A3"/>
    <w:rsid w:val="00D5652C"/>
    <w:rsid w:val="00D80337"/>
    <w:rsid w:val="00D85DB0"/>
    <w:rsid w:val="00D90A41"/>
    <w:rsid w:val="00D92A5B"/>
    <w:rsid w:val="00DA02C4"/>
    <w:rsid w:val="00DA04F0"/>
    <w:rsid w:val="00DA37A7"/>
    <w:rsid w:val="00DA767C"/>
    <w:rsid w:val="00DC0C71"/>
    <w:rsid w:val="00DC4A8D"/>
    <w:rsid w:val="00DC5941"/>
    <w:rsid w:val="00DE5179"/>
    <w:rsid w:val="00E033A4"/>
    <w:rsid w:val="00E060DF"/>
    <w:rsid w:val="00E0671E"/>
    <w:rsid w:val="00E06D6D"/>
    <w:rsid w:val="00E15140"/>
    <w:rsid w:val="00E202F0"/>
    <w:rsid w:val="00E300CD"/>
    <w:rsid w:val="00E419E0"/>
    <w:rsid w:val="00E43806"/>
    <w:rsid w:val="00E46ABD"/>
    <w:rsid w:val="00E52EBE"/>
    <w:rsid w:val="00E57D80"/>
    <w:rsid w:val="00E70F26"/>
    <w:rsid w:val="00E77A49"/>
    <w:rsid w:val="00E927A1"/>
    <w:rsid w:val="00EA60F9"/>
    <w:rsid w:val="00EC7D81"/>
    <w:rsid w:val="00ED54F2"/>
    <w:rsid w:val="00ED7D27"/>
    <w:rsid w:val="00EE64F8"/>
    <w:rsid w:val="00EF3042"/>
    <w:rsid w:val="00EF352A"/>
    <w:rsid w:val="00EF526B"/>
    <w:rsid w:val="00EF7C8D"/>
    <w:rsid w:val="00F02ED7"/>
    <w:rsid w:val="00F16C4F"/>
    <w:rsid w:val="00F17C1A"/>
    <w:rsid w:val="00F220F1"/>
    <w:rsid w:val="00F321DB"/>
    <w:rsid w:val="00F42AC8"/>
    <w:rsid w:val="00F43B89"/>
    <w:rsid w:val="00F65C13"/>
    <w:rsid w:val="00F73789"/>
    <w:rsid w:val="00F74BAF"/>
    <w:rsid w:val="00F757A7"/>
    <w:rsid w:val="00F92F84"/>
    <w:rsid w:val="00FA1E78"/>
    <w:rsid w:val="00FA3D23"/>
    <w:rsid w:val="00FA55FC"/>
    <w:rsid w:val="00FB017B"/>
    <w:rsid w:val="00FB5761"/>
    <w:rsid w:val="00FC3E8F"/>
    <w:rsid w:val="00FC560A"/>
    <w:rsid w:val="00FD2A03"/>
    <w:rsid w:val="00FD4702"/>
    <w:rsid w:val="00FD730F"/>
    <w:rsid w:val="00FD75EF"/>
    <w:rsid w:val="00FE3A80"/>
    <w:rsid w:val="00FE6F42"/>
    <w:rsid w:val="00FF6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716E9DE"/>
  <w15:docId w15:val="{05501CA2-EBF2-4FDA-81B7-ADDC60C6A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jc w:val="both"/>
    </w:pPr>
    <w:rPr>
      <w:sz w:val="24"/>
      <w:szCs w:val="24"/>
    </w:rPr>
  </w:style>
  <w:style w:type="paragraph" w:styleId="1">
    <w:name w:val="heading 1"/>
    <w:basedOn w:val="a"/>
    <w:next w:val="a"/>
    <w:link w:val="10"/>
    <w:qFormat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">
    <w:name w:val="heading 2"/>
    <w:basedOn w:val="a"/>
    <w:next w:val="a"/>
    <w:link w:val="20"/>
    <w:qFormat/>
    <w:pPr>
      <w:keepNext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next w:val="a"/>
    <w:link w:val="30"/>
    <w:qFormat/>
    <w:pPr>
      <w:keepNext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4">
    <w:name w:val="heading 4"/>
    <w:basedOn w:val="a"/>
    <w:next w:val="a"/>
    <w:link w:val="40"/>
    <w:qFormat/>
    <w:pPr>
      <w:keepNext/>
      <w:jc w:val="center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locked/>
    <w:rPr>
      <w:rFonts w:ascii="Cambria" w:eastAsia="Times New Roman" w:hAnsi="Cambria" w:cs="Cambria"/>
      <w:b/>
      <w:bCs/>
      <w:kern w:val="32"/>
      <w:sz w:val="32"/>
      <w:szCs w:val="32"/>
    </w:rPr>
  </w:style>
  <w:style w:type="character" w:customStyle="1" w:styleId="20">
    <w:name w:val="見出し 2 (文字)"/>
    <w:link w:val="2"/>
    <w:semiHidden/>
    <w:locked/>
    <w:rPr>
      <w:rFonts w:ascii="Cambria" w:eastAsia="Times New Roman" w:hAnsi="Cambria" w:cs="Cambria"/>
      <w:b/>
      <w:bCs/>
      <w:i/>
      <w:iCs/>
      <w:sz w:val="28"/>
      <w:szCs w:val="28"/>
    </w:rPr>
  </w:style>
  <w:style w:type="character" w:customStyle="1" w:styleId="30">
    <w:name w:val="見出し 3 (文字)"/>
    <w:link w:val="3"/>
    <w:semiHidden/>
    <w:locked/>
    <w:rPr>
      <w:rFonts w:ascii="Cambria" w:eastAsia="Times New Roman" w:hAnsi="Cambria" w:cs="Cambria"/>
      <w:b/>
      <w:bCs/>
      <w:sz w:val="26"/>
      <w:szCs w:val="26"/>
    </w:rPr>
  </w:style>
  <w:style w:type="character" w:customStyle="1" w:styleId="40">
    <w:name w:val="見出し 4 (文字)"/>
    <w:link w:val="4"/>
    <w:semiHidden/>
    <w:locked/>
    <w:rPr>
      <w:rFonts w:ascii="Calibri" w:eastAsia="Times New Roman" w:hAnsi="Calibri" w:cs="Calibri"/>
      <w:b/>
      <w:bCs/>
      <w:sz w:val="28"/>
      <w:szCs w:val="28"/>
    </w:rPr>
  </w:style>
  <w:style w:type="paragraph" w:styleId="a3">
    <w:name w:val="Title"/>
    <w:basedOn w:val="a"/>
    <w:link w:val="a4"/>
    <w:qFormat/>
    <w:pPr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a4">
    <w:name w:val="表題 (文字)"/>
    <w:link w:val="a3"/>
    <w:locked/>
    <w:rPr>
      <w:rFonts w:ascii="Cambria" w:eastAsia="Times New Roman" w:hAnsi="Cambria" w:cs="Cambria"/>
      <w:b/>
      <w:bCs/>
      <w:kern w:val="28"/>
      <w:sz w:val="32"/>
      <w:szCs w:val="32"/>
    </w:rPr>
  </w:style>
  <w:style w:type="paragraph" w:styleId="a5">
    <w:name w:val="header"/>
    <w:basedOn w:val="a"/>
    <w:link w:val="a6"/>
    <w:uiPriority w:val="99"/>
    <w:rsid w:val="00E419E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6">
    <w:name w:val="ヘッダー (文字)"/>
    <w:link w:val="a5"/>
    <w:uiPriority w:val="99"/>
    <w:locked/>
    <w:rPr>
      <w:sz w:val="24"/>
      <w:szCs w:val="24"/>
    </w:rPr>
  </w:style>
  <w:style w:type="paragraph" w:styleId="a7">
    <w:name w:val="footer"/>
    <w:basedOn w:val="a"/>
    <w:link w:val="a8"/>
    <w:rsid w:val="00E419E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8">
    <w:name w:val="フッター (文字)"/>
    <w:link w:val="a7"/>
    <w:semiHidden/>
    <w:locked/>
    <w:rPr>
      <w:sz w:val="24"/>
      <w:szCs w:val="24"/>
    </w:rPr>
  </w:style>
  <w:style w:type="character" w:styleId="a9">
    <w:name w:val="Hyperlink"/>
    <w:rsid w:val="00E419E0"/>
    <w:rPr>
      <w:color w:val="0000FF"/>
      <w:u w:val="single"/>
    </w:rPr>
  </w:style>
  <w:style w:type="table" w:styleId="aa">
    <w:name w:val="Table Grid"/>
    <w:basedOn w:val="a1"/>
    <w:locked/>
    <w:rsid w:val="005A3BE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1E1272"/>
    <w:rPr>
      <w:rFonts w:ascii="Tahoma" w:hAnsi="Tahoma" w:cs="Tahoma"/>
      <w:sz w:val="16"/>
      <w:szCs w:val="16"/>
    </w:rPr>
  </w:style>
  <w:style w:type="paragraph" w:styleId="ac">
    <w:name w:val="List Paragraph"/>
    <w:basedOn w:val="a"/>
    <w:uiPriority w:val="34"/>
    <w:qFormat/>
    <w:rsid w:val="007358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83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-journal.unair.ac.id/index.php/MKP/inde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BBA4D-B19E-4FFA-A0CB-C31788A62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TERANGAN</vt:lpstr>
    </vt:vector>
  </TitlesOfParts>
  <Company/>
  <LinksUpToDate>false</LinksUpToDate>
  <CharactersWithSpaces>1488</CharactersWithSpaces>
  <SharedDoc>false</SharedDoc>
  <HLinks>
    <vt:vector size="6" baseType="variant">
      <vt:variant>
        <vt:i4>4063352</vt:i4>
      </vt:variant>
      <vt:variant>
        <vt:i4>0</vt:i4>
      </vt:variant>
      <vt:variant>
        <vt:i4>0</vt:i4>
      </vt:variant>
      <vt:variant>
        <vt:i4>5</vt:i4>
      </vt:variant>
      <vt:variant>
        <vt:lpwstr>http://www.ppn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TERANGAN</dc:title>
  <dc:subject/>
  <dc:creator>tkk</dc:creator>
  <cp:keywords/>
  <dc:description/>
  <cp:lastModifiedBy>Priyambodo Nur Ardi Nugroho</cp:lastModifiedBy>
  <cp:revision>10</cp:revision>
  <cp:lastPrinted>2014-01-08T05:47:00Z</cp:lastPrinted>
  <dcterms:created xsi:type="dcterms:W3CDTF">2017-07-13T06:06:00Z</dcterms:created>
  <dcterms:modified xsi:type="dcterms:W3CDTF">2020-03-05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ries Number">
    <vt:i4>2017</vt:i4>
  </property>
</Properties>
</file>